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shley martucc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hl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ucc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4 Brown Avenue, Evanston, IL, USA Evanston, IL, USA 60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shley.martucc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40491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ely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7/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